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95e619b363ed68ce914664c8ce4ac707efe3b6"/>
      <w:r>
        <w:t xml:space="preserve">Unit 1 Lesson 4: Sumemos y restemos a nuestra manera</w:t>
      </w:r>
      <w:bookmarkEnd w:id="20"/>
    </w:p>
    <w:p>
      <w:pPr>
        <w:pStyle w:val="Heading3"/>
      </w:pPr>
      <w:bookmarkStart w:id="21" w:name="X32e30263d09f14f63498269d9486b498b123f79"/>
      <w:r>
        <w:t xml:space="preserve">WU Conversación numérica: Formemos 10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1"/>
        </w:numPr>
      </w:pPr>
      <m:oMath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+</m:t>
        </m:r>
        <m:r>
          <m:t>6</m:t>
        </m:r>
      </m:oMath>
    </w:p>
    <w:p>
      <w:pPr>
        <w:pStyle w:val="Heading3"/>
      </w:pPr>
      <w:bookmarkStart w:id="23" w:name="retomemos-qué-tan-cerca"/>
      <w:r>
        <w:t xml:space="preserve">1 Retomemos ”¿Qué tan cerca?”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1" name="Picture"/>
            <a:graphic>
              <a:graphicData uri="http://schemas.openxmlformats.org/drawingml/2006/picture">
                <pic:pic>
                  <pic:nvPicPr>
                    <pic:cNvPr descr="/app/tmp/embedder-1643138929.184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1" name="Picture"/>
            <a:graphic>
              <a:graphicData uri="http://schemas.openxmlformats.org/drawingml/2006/picture">
                <pic:pic>
                  <pic:nvPicPr>
                    <pic:cNvPr descr="/app/tmp/embedder-1643138929.360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1" name="Picture"/>
            <a:graphic>
              <a:graphicData uri="http://schemas.openxmlformats.org/drawingml/2006/picture">
                <pic:pic>
                  <pic:nvPicPr>
                    <pic:cNvPr descr="/app/tmp/embedder-1643138929.4921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1" name="Picture"/>
            <a:graphic>
              <a:graphicData uri="http://schemas.openxmlformats.org/drawingml/2006/picture">
                <pic:pic>
                  <pic:nvPicPr>
                    <pic:cNvPr descr="/app/tmp/embedder-1643138929.6163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1" name="Picture"/>
            <a:graphic>
              <a:graphicData uri="http://schemas.openxmlformats.org/drawingml/2006/picture">
                <pic:pic>
                  <pic:nvPicPr>
                    <pic:cNvPr descr="/app/tmp/embedder-1643138929.7825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umemos-y-restemos-hasta-20"/>
      <w:r>
        <w:t xml:space="preserve">2 Sumemos y restemos hasta 20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Encuentra el valor de cada expresión.</w:t>
      </w:r>
    </w:p>
    <w:p>
      <w:pPr>
        <w:pStyle w:val="BodyText"/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t>−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m:oMath>
        <m:r>
          <m:t>17</m:t>
        </m:r>
        <m:r>
          <m:t>−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4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−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+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16</m:t>
        </m:r>
        <m:r>
          <m:t>−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28:50Z</dcterms:created>
  <dcterms:modified xsi:type="dcterms:W3CDTF">2022-01-25T1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23iVDP0iO7GHCTn+VrxxcOZn34hR/FMkgVyxkPmiA4udllRX081D6TdgJuRWgqmW7497zgVxuKvIZ40qQjBwA==</vt:lpwstr>
  </property>
</Properties>
</file>